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D72E5B7" w14:textId="711DE5CE" w:rsidR="00B90368" w:rsidRDefault="009D05E6" w:rsidP="009D05E6">
      <w:r>
        <w:t>Vstupní dveře Fišova 22</w:t>
      </w:r>
    </w:p>
    <w:p w14:paraId="7D02D7CE" w14:textId="06A89BE9" w:rsidR="009D05E6" w:rsidRDefault="009D05E6" w:rsidP="009D05E6">
      <w:r>
        <w:t>Šířka cca 150 cm, Výška cca 200 cm, nade dveřmi cca 80 cm</w:t>
      </w:r>
      <w:bookmarkStart w:id="0" w:name="_GoBack"/>
      <w:bookmarkEnd w:id="0"/>
    </w:p>
    <w:p w14:paraId="2306064D" w14:textId="330CF483" w:rsidR="009D05E6" w:rsidRPr="009D05E6" w:rsidRDefault="009D05E6" w:rsidP="009D05E6">
      <w:r>
        <w:rPr>
          <w:noProof/>
          <w:lang w:eastAsia="cs-CZ"/>
        </w:rPr>
        <w:drawing>
          <wp:inline distT="0" distB="0" distL="0" distR="0" wp14:anchorId="617306F8" wp14:editId="26B39082">
            <wp:extent cx="5153025" cy="8029575"/>
            <wp:effectExtent l="0" t="0" r="9525" b="9525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3025" cy="8029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D05E6" w:rsidRPr="009D05E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yNjcxNDM1MTUzNbJU0lEKTi0uzszPAykwrAUAqnuk+iwAAAA="/>
  </w:docVars>
  <w:rsids>
    <w:rsidRoot w:val="00ED2BB3"/>
    <w:rsid w:val="00056EEC"/>
    <w:rsid w:val="00141DC1"/>
    <w:rsid w:val="0028087E"/>
    <w:rsid w:val="003561D0"/>
    <w:rsid w:val="003F5FD1"/>
    <w:rsid w:val="00427190"/>
    <w:rsid w:val="00511237"/>
    <w:rsid w:val="00521495"/>
    <w:rsid w:val="005400C3"/>
    <w:rsid w:val="007E40D1"/>
    <w:rsid w:val="007F26B0"/>
    <w:rsid w:val="00831B96"/>
    <w:rsid w:val="008D51DE"/>
    <w:rsid w:val="009630F7"/>
    <w:rsid w:val="009D05E6"/>
    <w:rsid w:val="00A0756B"/>
    <w:rsid w:val="00A84B73"/>
    <w:rsid w:val="00AB0E58"/>
    <w:rsid w:val="00B21F54"/>
    <w:rsid w:val="00B90368"/>
    <w:rsid w:val="00C56729"/>
    <w:rsid w:val="00E92B0E"/>
    <w:rsid w:val="00ED2BB3"/>
    <w:rsid w:val="00F46A21"/>
    <w:rsid w:val="00FA751C"/>
    <w:rsid w:val="00FB5789"/>
    <w:rsid w:val="00FD22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6B5651"/>
  <w15:chartTrackingRefBased/>
  <w15:docId w15:val="{7D024169-40DF-4A86-826D-534E2A6F1F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1926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85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408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9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85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84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76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4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3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33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47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9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6"/>
</file>

<file path=customXml/itemProps1.xml><?xml version="1.0" encoding="utf-8"?>
<ds:datastoreItem xmlns:ds="http://schemas.openxmlformats.org/officeDocument/2006/customXml" ds:itemID="{9DA99EE9-492F-4AC0-AD57-24B099DC00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2</Words>
  <Characters>72</Characters>
  <Application>Microsoft Office Word</Application>
  <DocSecurity>0</DocSecurity>
  <Lines>1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ujezský Václav (98386)</dc:creator>
  <cp:keywords/>
  <dc:description/>
  <cp:lastModifiedBy>Škorpil Vladislav</cp:lastModifiedBy>
  <cp:revision>7</cp:revision>
  <dcterms:created xsi:type="dcterms:W3CDTF">2019-01-06T09:08:00Z</dcterms:created>
  <dcterms:modified xsi:type="dcterms:W3CDTF">2019-05-10T13:20:00Z</dcterms:modified>
</cp:coreProperties>
</file>